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68FE" w:rsidRDefault="00DC68FE" w:rsidP="00DC68FE">
      <w:pPr>
        <w:tabs>
          <w:tab w:val="left" w:pos="5631"/>
        </w:tabs>
        <w:jc w:val="center"/>
      </w:pPr>
    </w:p>
    <w:p w:rsidR="00DC68FE" w:rsidRDefault="00DC68F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rFonts w:ascii="Rockwell" w:hAnsi="Rockwell" w:cs="Courier New"/>
          <w:b/>
          <w:sz w:val="44"/>
        </w:rPr>
        <w:t>With 0 speed</w:t>
      </w:r>
    </w:p>
    <w:p w:rsidR="00DC68FE" w:rsidRDefault="00DC68F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</w:p>
    <w:p w:rsidR="00DF61FB" w:rsidRDefault="005B6A55" w:rsidP="00295216">
      <w:pPr>
        <w:jc w:val="center"/>
      </w:pPr>
      <w:r>
        <w:rPr>
          <w:noProof/>
          <w:lang w:eastAsia="en-IN"/>
        </w:rPr>
        <w:drawing>
          <wp:inline distT="0" distB="0" distL="0" distR="0" wp14:anchorId="537AD3E9" wp14:editId="38554AE4">
            <wp:extent cx="6084921" cy="6035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84921" cy="603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A55" w:rsidRDefault="005B6A55" w:rsidP="00295216">
      <w:pPr>
        <w:jc w:val="center"/>
      </w:pPr>
    </w:p>
    <w:p w:rsidR="005B6A55" w:rsidRDefault="005B6A55" w:rsidP="00295216">
      <w:pPr>
        <w:jc w:val="center"/>
      </w:pPr>
      <w:r>
        <w:t xml:space="preserve">Anchors </w:t>
      </w:r>
      <w:proofErr w:type="gramStart"/>
      <w:r>
        <w:t>at  9.690000000000001</w:t>
      </w:r>
      <w:proofErr w:type="gramEnd"/>
      <w:r>
        <w:t xml:space="preserve">  :  [   0.  436. 1999.]</w:t>
      </w:r>
    </w:p>
    <w:p w:rsidR="005B6A55" w:rsidRDefault="005B6A55" w:rsidP="00295216">
      <w:pPr>
        <w:jc w:val="center"/>
      </w:pPr>
      <w:r>
        <w:t xml:space="preserve">No. of Anchors </w:t>
      </w:r>
      <w:proofErr w:type="gramStart"/>
      <w:r>
        <w:t>at  9.690000000000001</w:t>
      </w:r>
      <w:proofErr w:type="gramEnd"/>
      <w:r>
        <w:t xml:space="preserve">  :  3</w:t>
      </w:r>
    </w:p>
    <w:p w:rsidR="005B6A55" w:rsidRDefault="005B6A55" w:rsidP="00295216">
      <w:pPr>
        <w:jc w:val="center"/>
      </w:pPr>
      <w:r>
        <w:t xml:space="preserve">Time </w:t>
      </w:r>
      <w:proofErr w:type="gramStart"/>
      <w:r>
        <w:t>for  9.690000000000001</w:t>
      </w:r>
      <w:proofErr w:type="gramEnd"/>
      <w:r>
        <w:t xml:space="preserve">  :  0.2798802852630615</w:t>
      </w:r>
    </w:p>
    <w:p w:rsidR="005B6A55" w:rsidRDefault="005B6A55" w:rsidP="00295216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3F902C73" wp14:editId="34EEAEA8">
            <wp:extent cx="6094048" cy="54864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94048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16" w:rsidRDefault="00295216" w:rsidP="00295216">
      <w:pPr>
        <w:jc w:val="center"/>
      </w:pPr>
    </w:p>
    <w:p w:rsidR="005B6A55" w:rsidRDefault="005B6A55" w:rsidP="00295216">
      <w:pPr>
        <w:jc w:val="center"/>
      </w:pPr>
      <w:r>
        <w:t xml:space="preserve">Anchors </w:t>
      </w:r>
      <w:proofErr w:type="gramStart"/>
      <w:r>
        <w:t>at  8.4</w:t>
      </w:r>
      <w:proofErr w:type="gramEnd"/>
      <w:r>
        <w:t xml:space="preserve">  :  [   0.  428. 1999.]</w:t>
      </w:r>
    </w:p>
    <w:p w:rsidR="005B6A55" w:rsidRDefault="005B6A55" w:rsidP="00295216">
      <w:pPr>
        <w:jc w:val="center"/>
      </w:pPr>
      <w:r>
        <w:t xml:space="preserve">No. of Anchors </w:t>
      </w:r>
      <w:proofErr w:type="gramStart"/>
      <w:r>
        <w:t>at  8.4</w:t>
      </w:r>
      <w:proofErr w:type="gramEnd"/>
      <w:r>
        <w:t xml:space="preserve">  :  3</w:t>
      </w:r>
    </w:p>
    <w:p w:rsidR="005B6A55" w:rsidRDefault="005B6A55" w:rsidP="00295216">
      <w:pPr>
        <w:jc w:val="center"/>
      </w:pPr>
      <w:r>
        <w:t xml:space="preserve">Time </w:t>
      </w:r>
      <w:proofErr w:type="gramStart"/>
      <w:r>
        <w:t>for  8.4</w:t>
      </w:r>
      <w:proofErr w:type="gramEnd"/>
      <w:r>
        <w:t xml:space="preserve">  :  0.3083760738372803</w:t>
      </w:r>
    </w:p>
    <w:p w:rsidR="005B6A55" w:rsidRDefault="005B6A55" w:rsidP="00295216">
      <w:pPr>
        <w:jc w:val="center"/>
      </w:pPr>
      <w:r>
        <w:rPr>
          <w:noProof/>
          <w:lang w:eastAsia="en-IN"/>
        </w:rPr>
        <w:drawing>
          <wp:inline distT="0" distB="0" distL="0" distR="0" wp14:anchorId="17B4FAD9" wp14:editId="475AF6B4">
            <wp:extent cx="6094048" cy="5486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4048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6A55" w:rsidRDefault="005B6A55" w:rsidP="00295216">
      <w:pPr>
        <w:jc w:val="center"/>
      </w:pPr>
    </w:p>
    <w:p w:rsidR="005B6A55" w:rsidRDefault="005B6A55" w:rsidP="00295216">
      <w:pPr>
        <w:jc w:val="center"/>
      </w:pPr>
      <w:r>
        <w:t xml:space="preserve">Anchors </w:t>
      </w:r>
      <w:proofErr w:type="gramStart"/>
      <w:r>
        <w:t>at  7.452999999999999</w:t>
      </w:r>
      <w:proofErr w:type="gramEnd"/>
      <w:r>
        <w:t xml:space="preserve">  :  [   0.  424. 1037. 1999.]</w:t>
      </w:r>
    </w:p>
    <w:p w:rsidR="005B6A55" w:rsidRDefault="005B6A55" w:rsidP="00295216">
      <w:pPr>
        <w:jc w:val="center"/>
      </w:pPr>
      <w:r>
        <w:t xml:space="preserve">No. of Anchors </w:t>
      </w:r>
      <w:proofErr w:type="gramStart"/>
      <w:r>
        <w:t>at  7.452999999999999</w:t>
      </w:r>
      <w:proofErr w:type="gramEnd"/>
      <w:r>
        <w:t xml:space="preserve">  :  4</w:t>
      </w:r>
    </w:p>
    <w:p w:rsidR="005B6A55" w:rsidRPr="005B6A55" w:rsidRDefault="005B6A55" w:rsidP="00295216">
      <w:pPr>
        <w:jc w:val="center"/>
      </w:pPr>
      <w:r>
        <w:t xml:space="preserve">Time </w:t>
      </w:r>
      <w:proofErr w:type="gramStart"/>
      <w:r>
        <w:t>for  7.452999999999999</w:t>
      </w:r>
      <w:proofErr w:type="gramEnd"/>
      <w:r>
        <w:t xml:space="preserve">  :  0.48000097274780273</w:t>
      </w:r>
    </w:p>
    <w:p w:rsidR="005B6A55" w:rsidRPr="005B6A55" w:rsidRDefault="005B6A55" w:rsidP="00295216">
      <w:pPr>
        <w:jc w:val="center"/>
      </w:pPr>
    </w:p>
    <w:p w:rsidR="005B6A55" w:rsidRDefault="005B6A55" w:rsidP="00295216">
      <w:pPr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rPr>
          <w:noProof/>
          <w:lang w:eastAsia="en-IN"/>
        </w:rPr>
        <w:drawing>
          <wp:inline distT="0" distB="0" distL="0" distR="0" wp14:anchorId="445638E7" wp14:editId="3EF36341">
            <wp:extent cx="6094048" cy="54864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4048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16" w:rsidRDefault="00295216" w:rsidP="00295216">
      <w:pPr>
        <w:tabs>
          <w:tab w:val="left" w:pos="5631"/>
        </w:tabs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t xml:space="preserve">Anchors </w:t>
      </w:r>
      <w:proofErr w:type="gramStart"/>
      <w:r>
        <w:t>at  6.700000000000001</w:t>
      </w:r>
      <w:proofErr w:type="gramEnd"/>
      <w:r>
        <w:t xml:space="preserve">  :  [   0.  424.  655.  914. 1034. 1165. 1366. 1464. 1999.]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No. of Anchors </w:t>
      </w:r>
      <w:proofErr w:type="gramStart"/>
      <w:r>
        <w:t>at  6.700000000000001</w:t>
      </w:r>
      <w:proofErr w:type="gramEnd"/>
      <w:r>
        <w:t xml:space="preserve">  :  9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Time </w:t>
      </w:r>
      <w:proofErr w:type="gramStart"/>
      <w:r>
        <w:t>for  6.700000000000001</w:t>
      </w:r>
      <w:proofErr w:type="gramEnd"/>
      <w:r>
        <w:t xml:space="preserve">  :  0.37627744674682617</w:t>
      </w:r>
    </w:p>
    <w:p w:rsidR="005B6A55" w:rsidRDefault="005B6A55" w:rsidP="00295216">
      <w:pPr>
        <w:tabs>
          <w:tab w:val="left" w:pos="5631"/>
        </w:tabs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rPr>
          <w:noProof/>
          <w:lang w:eastAsia="en-IN"/>
        </w:rPr>
        <w:drawing>
          <wp:inline distT="0" distB="0" distL="0" distR="0" wp14:anchorId="728BBC6A" wp14:editId="5E76F34F">
            <wp:extent cx="6094048" cy="54864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4048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16" w:rsidRDefault="00295216" w:rsidP="00295216">
      <w:pPr>
        <w:tabs>
          <w:tab w:val="left" w:pos="5631"/>
        </w:tabs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t xml:space="preserve">Anchors </w:t>
      </w:r>
      <w:proofErr w:type="gramStart"/>
      <w:r>
        <w:t>at  5.55</w:t>
      </w:r>
      <w:proofErr w:type="gramEnd"/>
      <w:r>
        <w:t xml:space="preserve">  :  [   0.  419.  622.  912.  927. 1034. 1164</w:t>
      </w:r>
      <w:r w:rsidR="00295216">
        <w:t xml:space="preserve">. 1361. 1380. 1464. 1755. 1846. </w:t>
      </w:r>
      <w:r>
        <w:t>1999.]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No. of Anchors </w:t>
      </w:r>
      <w:proofErr w:type="gramStart"/>
      <w:r>
        <w:t>at  5.55</w:t>
      </w:r>
      <w:proofErr w:type="gramEnd"/>
      <w:r>
        <w:t xml:space="preserve">  :  13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Time </w:t>
      </w:r>
      <w:proofErr w:type="gramStart"/>
      <w:r>
        <w:t>for  5.55</w:t>
      </w:r>
      <w:proofErr w:type="gramEnd"/>
      <w:r>
        <w:t xml:space="preserve">  :  0.34000444412231445</w:t>
      </w:r>
    </w:p>
    <w:p w:rsidR="005B6A55" w:rsidRDefault="005B6A55" w:rsidP="00295216">
      <w:pPr>
        <w:tabs>
          <w:tab w:val="left" w:pos="5631"/>
        </w:tabs>
        <w:jc w:val="center"/>
      </w:pPr>
      <w:r>
        <w:rPr>
          <w:noProof/>
          <w:lang w:eastAsia="en-IN"/>
        </w:rPr>
        <w:drawing>
          <wp:inline distT="0" distB="0" distL="0" distR="0" wp14:anchorId="21F79C47" wp14:editId="79865125">
            <wp:extent cx="6195615" cy="55778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95615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16" w:rsidRDefault="00295216" w:rsidP="00295216">
      <w:pPr>
        <w:tabs>
          <w:tab w:val="left" w:pos="5631"/>
        </w:tabs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t xml:space="preserve">Anchors </w:t>
      </w:r>
      <w:proofErr w:type="gramStart"/>
      <w:r>
        <w:t>at  4.176</w:t>
      </w:r>
      <w:proofErr w:type="gramEnd"/>
      <w:r>
        <w:t xml:space="preserve">  :  [   0.  417.  622.  655.  775.  847.  860.  895.  926.  955.  984. 1028.</w:t>
      </w:r>
    </w:p>
    <w:p w:rsidR="005B6A55" w:rsidRDefault="005B6A55" w:rsidP="00295216">
      <w:pPr>
        <w:tabs>
          <w:tab w:val="left" w:pos="5631"/>
        </w:tabs>
        <w:jc w:val="center"/>
      </w:pPr>
      <w:r>
        <w:t>1049. 1164. 1191. 1245. 1355. 1380. 1431. 1464. 1518. 1751. 1792. 1848.</w:t>
      </w:r>
      <w:r w:rsidR="00295216">
        <w:t xml:space="preserve"> </w:t>
      </w:r>
      <w:r>
        <w:t>1999.]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No. of Anchors </w:t>
      </w:r>
      <w:proofErr w:type="gramStart"/>
      <w:r>
        <w:t>at  4.176</w:t>
      </w:r>
      <w:proofErr w:type="gramEnd"/>
      <w:r>
        <w:t xml:space="preserve">  :  25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Time </w:t>
      </w:r>
      <w:proofErr w:type="gramStart"/>
      <w:r>
        <w:t>for  4.176</w:t>
      </w:r>
      <w:proofErr w:type="gramEnd"/>
      <w:r>
        <w:t xml:space="preserve">  :  0.47199010848999023</w:t>
      </w:r>
    </w:p>
    <w:p w:rsidR="005B6A55" w:rsidRDefault="005B6A55" w:rsidP="00295216">
      <w:pPr>
        <w:tabs>
          <w:tab w:val="left" w:pos="5631"/>
        </w:tabs>
        <w:jc w:val="center"/>
      </w:pPr>
      <w:r>
        <w:rPr>
          <w:noProof/>
          <w:lang w:eastAsia="en-IN"/>
        </w:rPr>
        <w:drawing>
          <wp:inline distT="0" distB="0" distL="0" distR="0" wp14:anchorId="309EC006" wp14:editId="100141B1">
            <wp:extent cx="6297179" cy="5669280"/>
            <wp:effectExtent l="0" t="0" r="889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7179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16" w:rsidRDefault="00295216" w:rsidP="00295216">
      <w:pPr>
        <w:tabs>
          <w:tab w:val="left" w:pos="5631"/>
        </w:tabs>
        <w:jc w:val="center"/>
      </w:pPr>
    </w:p>
    <w:p w:rsidR="005B6A55" w:rsidRDefault="005B6A55" w:rsidP="00295216">
      <w:pPr>
        <w:tabs>
          <w:tab w:val="left" w:pos="5631"/>
        </w:tabs>
        <w:jc w:val="center"/>
      </w:pPr>
      <w:r>
        <w:t xml:space="preserve">Anchors </w:t>
      </w:r>
      <w:proofErr w:type="gramStart"/>
      <w:r>
        <w:t>at  1.4669999999999994</w:t>
      </w:r>
      <w:proofErr w:type="gramEnd"/>
      <w:r>
        <w:t xml:space="preserve">  :  [   0.  322.  360.  364.  411.  417.  424.  467.  479.  503.  533.  563.</w:t>
      </w:r>
      <w:r w:rsidR="00295216">
        <w:t xml:space="preserve"> </w:t>
      </w:r>
      <w:r>
        <w:t xml:space="preserve">  582.  593.  603.  622.  629.  641.  651.  655.  662.  680.  689.  738.759</w:t>
      </w:r>
      <w:proofErr w:type="gramStart"/>
      <w:r>
        <w:t>.  769</w:t>
      </w:r>
      <w:proofErr w:type="gramEnd"/>
      <w:r>
        <w:t>.  775.  777.  779.  796.  802.  817.  827.  847.  853.  860.</w:t>
      </w:r>
      <w:r w:rsidR="00295216">
        <w:t xml:space="preserve"> </w:t>
      </w:r>
      <w:r>
        <w:t>890.  895.  906.  914.  921.  925.  936.  947.  955.  978.  983.  995.</w:t>
      </w:r>
      <w:r w:rsidR="00295216">
        <w:t xml:space="preserve"> </w:t>
      </w:r>
      <w:r>
        <w:t>1020. 1028. 1034. 1047. 1067. 1086. 1106. 1126. 1138. 1151. 1164. 1167.</w:t>
      </w:r>
      <w:r w:rsidR="00295216">
        <w:t xml:space="preserve"> </w:t>
      </w:r>
      <w:r>
        <w:t>1183. 1192. 1216. 1231. 1245. 1352. 1355. 1363. 1378. 1385. 1400. 1412.</w:t>
      </w:r>
      <w:r w:rsidR="00295216">
        <w:t xml:space="preserve"> </w:t>
      </w:r>
      <w:r>
        <w:t>1427. 1432. 1437. 1446. 1457. 1464. 1470. 1487. 1495. 1499. 1511. 1521.</w:t>
      </w:r>
      <w:r w:rsidR="00295216">
        <w:t xml:space="preserve"> </w:t>
      </w:r>
      <w:r>
        <w:t>1533. 1543. 1551. 1565. 1577. 1585. 1605. 1618. 1645. 1661. 1691. 1697.</w:t>
      </w:r>
      <w:r w:rsidR="00295216">
        <w:t xml:space="preserve"> </w:t>
      </w:r>
      <w:r>
        <w:t>1706. 1711. 1724. 1750. 1755. 1762. 1768</w:t>
      </w:r>
      <w:r w:rsidR="00295216">
        <w:t xml:space="preserve">. 1790. 1802. 1815. 1834. 1898. </w:t>
      </w:r>
      <w:r>
        <w:t>1903. 1910. 1936. 1946. 1956. 1987. 1999.]</w:t>
      </w:r>
    </w:p>
    <w:p w:rsidR="005B6A55" w:rsidRDefault="005B6A55" w:rsidP="00295216">
      <w:pPr>
        <w:tabs>
          <w:tab w:val="left" w:pos="5631"/>
        </w:tabs>
        <w:jc w:val="center"/>
      </w:pPr>
      <w:r>
        <w:t xml:space="preserve">No. of Anchors </w:t>
      </w:r>
      <w:proofErr w:type="gramStart"/>
      <w:r>
        <w:t>at  1.4669999999999994</w:t>
      </w:r>
      <w:proofErr w:type="gramEnd"/>
      <w:r w:rsidR="00295216">
        <w:t xml:space="preserve">  :  115</w:t>
      </w:r>
    </w:p>
    <w:p w:rsidR="00295216" w:rsidRDefault="005B6A55" w:rsidP="00295216">
      <w:pPr>
        <w:tabs>
          <w:tab w:val="left" w:pos="5631"/>
        </w:tabs>
        <w:jc w:val="center"/>
      </w:pPr>
      <w:r>
        <w:t xml:space="preserve">Time </w:t>
      </w:r>
      <w:proofErr w:type="gramStart"/>
      <w:r>
        <w:t>for  1.4669999999999994</w:t>
      </w:r>
      <w:proofErr w:type="gramEnd"/>
      <w:r>
        <w:t xml:space="preserve">  :  1.109687089920044</w:t>
      </w:r>
    </w:p>
    <w:p w:rsidR="00400DB6" w:rsidRDefault="00400DB6" w:rsidP="00295216">
      <w:pPr>
        <w:tabs>
          <w:tab w:val="left" w:pos="5631"/>
        </w:tabs>
        <w:jc w:val="center"/>
      </w:pPr>
    </w:p>
    <w:p w:rsidR="008D6764" w:rsidRDefault="008D6764" w:rsidP="008D6764">
      <w:pPr>
        <w:pStyle w:val="NoSpacing"/>
      </w:pPr>
    </w:p>
    <w:p w:rsidR="00400DB6" w:rsidRDefault="00400DB6" w:rsidP="008D6764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rFonts w:ascii="Rockwell" w:hAnsi="Rockwell" w:cs="Courier New"/>
          <w:b/>
          <w:sz w:val="44"/>
        </w:rPr>
        <w:t>Code</w:t>
      </w:r>
    </w:p>
    <w:p w:rsidR="00400DB6" w:rsidRPr="008D6764" w:rsidRDefault="00400DB6" w:rsidP="00400DB6">
      <w:pPr>
        <w:pStyle w:val="NoSpacing"/>
        <w:jc w:val="center"/>
        <w:rPr>
          <w:rFonts w:ascii="Rockwell" w:hAnsi="Rockwell" w:cs="Courier New"/>
          <w:b/>
          <w:sz w:val="20"/>
        </w:rPr>
      </w:pPr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proofErr w:type="gramStart"/>
      <w:r w:rsidRPr="00885C38">
        <w:rPr>
          <w:rFonts w:ascii="Courier New" w:hAnsi="Courier New" w:cs="Courier New"/>
          <w:sz w:val="26"/>
          <w:szCs w:val="26"/>
        </w:rPr>
        <w:t>start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 xml:space="preserve"> = 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)</w:t>
      </w:r>
    </w:p>
    <w:p w:rsid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proofErr w:type="gramStart"/>
      <w:r w:rsidRPr="00885C38">
        <w:rPr>
          <w:rFonts w:ascii="Courier New" w:hAnsi="Courier New" w:cs="Courier New"/>
          <w:sz w:val="26"/>
          <w:szCs w:val="26"/>
        </w:rPr>
        <w:t>for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 xml:space="preserve"> 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i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 xml:space="preserve"> in </w:t>
      </w:r>
    </w:p>
    <w:p w:rsidR="00400DB6" w:rsidRPr="00885C38" w:rsidRDefault="00400DB6" w:rsidP="00885C38">
      <w:pPr>
        <w:pStyle w:val="NoSpacing"/>
        <w:ind w:left="720"/>
        <w:rPr>
          <w:rFonts w:ascii="Courier New" w:hAnsi="Courier New" w:cs="Courier New"/>
          <w:sz w:val="26"/>
          <w:szCs w:val="26"/>
        </w:rPr>
      </w:pPr>
      <w:proofErr w:type="spellStart"/>
      <w:r w:rsidRPr="00885C38">
        <w:rPr>
          <w:rFonts w:ascii="Courier New" w:hAnsi="Courier New" w:cs="Courier New"/>
          <w:sz w:val="26"/>
          <w:szCs w:val="26"/>
        </w:rPr>
        <w:t>np.percentil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data,[10,20,30,40,50,60,70,80,90]):</w:t>
      </w:r>
    </w:p>
    <w:p w:rsidR="00400DB6" w:rsidRPr="00885C38" w:rsidRDefault="00400DB6" w:rsidP="00885C38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</w:t>
      </w:r>
      <w:r w:rsidR="00885C38">
        <w:rPr>
          <w:rFonts w:ascii="Courier New" w:hAnsi="Courier New" w:cs="Courier New"/>
          <w:sz w:val="26"/>
          <w:szCs w:val="26"/>
        </w:rPr>
        <w:br/>
        <w:t xml:space="preserve">    </w:t>
      </w:r>
      <w:r w:rsidRPr="00885C38">
        <w:rPr>
          <w:rFonts w:ascii="Courier New" w:hAnsi="Courier New" w:cs="Courier New"/>
          <w:sz w:val="26"/>
          <w:szCs w:val="26"/>
        </w:rPr>
        <w:t xml:space="preserve">s1 = </w:t>
      </w:r>
      <w:proofErr w:type="spellStart"/>
      <w:proofErr w:type="gramStart"/>
      <w:r w:rsidRPr="00885C3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)</w:t>
      </w:r>
      <w:proofErr w:type="gramEnd"/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s = </w:t>
      </w:r>
      <w:proofErr w:type="spellStart"/>
      <w:proofErr w:type="gramStart"/>
      <w:r w:rsidRPr="00885C38">
        <w:rPr>
          <w:rFonts w:ascii="Courier New" w:hAnsi="Courier New" w:cs="Courier New"/>
          <w:sz w:val="26"/>
          <w:szCs w:val="26"/>
        </w:rPr>
        <w:t>SlidingWindowSegmentation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</w:t>
      </w:r>
      <w:proofErr w:type="spellStart"/>
      <w:proofErr w:type="gramEnd"/>
      <w:r w:rsidRPr="00885C38">
        <w:rPr>
          <w:rFonts w:ascii="Courier New" w:hAnsi="Courier New" w:cs="Courier New"/>
          <w:sz w:val="26"/>
          <w:szCs w:val="26"/>
        </w:rPr>
        <w:t>file,data,i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)</w:t>
      </w:r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885C3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>"Anchors at ",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i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," : ",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s.get_anchor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))</w:t>
      </w:r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s2 = </w:t>
      </w:r>
      <w:proofErr w:type="spellStart"/>
      <w:proofErr w:type="gramStart"/>
      <w:r w:rsidRPr="00885C3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)</w:t>
      </w:r>
      <w:proofErr w:type="gramEnd"/>
    </w:p>
    <w:p w:rsid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885C3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>"No. of Anchors at ",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i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," : ",</w:t>
      </w:r>
      <w:r w:rsidR="00885C38">
        <w:rPr>
          <w:rFonts w:ascii="Courier New" w:hAnsi="Courier New" w:cs="Courier New"/>
          <w:sz w:val="26"/>
          <w:szCs w:val="26"/>
        </w:rPr>
        <w:t xml:space="preserve"> </w:t>
      </w:r>
    </w:p>
    <w:p w:rsidR="00400DB6" w:rsidRPr="00885C38" w:rsidRDefault="00400DB6" w:rsidP="00885C38">
      <w:pPr>
        <w:pStyle w:val="NoSpacing"/>
        <w:ind w:left="3600" w:firstLine="720"/>
        <w:rPr>
          <w:rFonts w:ascii="Courier New" w:hAnsi="Courier New" w:cs="Courier New"/>
          <w:sz w:val="26"/>
          <w:szCs w:val="26"/>
        </w:rPr>
      </w:pPr>
      <w:proofErr w:type="spellStart"/>
      <w:r w:rsidRPr="00885C38">
        <w:rPr>
          <w:rFonts w:ascii="Courier New" w:hAnsi="Courier New" w:cs="Courier New"/>
          <w:sz w:val="26"/>
          <w:szCs w:val="26"/>
        </w:rPr>
        <w:t>s.get_anchor_</w:t>
      </w:r>
      <w:proofErr w:type="gramStart"/>
      <w:r w:rsidRPr="00885C38">
        <w:rPr>
          <w:rFonts w:ascii="Courier New" w:hAnsi="Courier New" w:cs="Courier New"/>
          <w:sz w:val="26"/>
          <w:szCs w:val="26"/>
        </w:rPr>
        <w:t>length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>))</w:t>
      </w:r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r w:rsidRPr="00885C3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885C3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>"\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nTim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 xml:space="preserve"> for ",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i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," : ",s2-s1,"\n")</w:t>
      </w:r>
    </w:p>
    <w:p w:rsidR="00400DB6" w:rsidRPr="00885C38" w:rsidRDefault="00400DB6" w:rsidP="00400DB6">
      <w:pPr>
        <w:pStyle w:val="NoSpacing"/>
        <w:rPr>
          <w:rFonts w:ascii="Courier New" w:hAnsi="Courier New" w:cs="Courier New"/>
          <w:sz w:val="26"/>
          <w:szCs w:val="26"/>
        </w:rPr>
      </w:pPr>
      <w:proofErr w:type="gramStart"/>
      <w:r w:rsidRPr="00885C3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885C38">
        <w:rPr>
          <w:rFonts w:ascii="Courier New" w:hAnsi="Courier New" w:cs="Courier New"/>
          <w:sz w:val="26"/>
          <w:szCs w:val="26"/>
        </w:rPr>
        <w:t>"\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nTotal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 xml:space="preserve"> Time : ",</w:t>
      </w:r>
      <w:proofErr w:type="spellStart"/>
      <w:r w:rsidRPr="00885C3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885C38">
        <w:rPr>
          <w:rFonts w:ascii="Courier New" w:hAnsi="Courier New" w:cs="Courier New"/>
          <w:sz w:val="26"/>
          <w:szCs w:val="26"/>
        </w:rPr>
        <w:t>()-start)</w:t>
      </w: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jc w:val="center"/>
        <w:rPr>
          <w:rFonts w:ascii="Rockwell" w:hAnsi="Rockwell" w:cs="Courier New"/>
          <w:b/>
          <w:sz w:val="44"/>
        </w:rPr>
      </w:pPr>
      <w:r w:rsidRPr="00400DB6">
        <w:rPr>
          <w:rFonts w:ascii="Rockwell" w:hAnsi="Rockwell" w:cs="Courier New"/>
          <w:b/>
          <w:sz w:val="44"/>
        </w:rPr>
        <w:t>Output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0.0</w:t>
      </w:r>
      <w:proofErr w:type="gramEnd"/>
      <w:r w:rsidRPr="00400DB6">
        <w:rPr>
          <w:rFonts w:ascii="Courier New" w:hAnsi="Courier New" w:cs="Courier New"/>
          <w:sz w:val="24"/>
        </w:rPr>
        <w:t xml:space="preserve">  :  [0.000e+00 </w:t>
      </w:r>
      <w:proofErr w:type="spellStart"/>
      <w:r w:rsidRPr="00400DB6">
        <w:rPr>
          <w:rFonts w:ascii="Courier New" w:hAnsi="Courier New" w:cs="Courier New"/>
          <w:sz w:val="24"/>
        </w:rPr>
        <w:t>0.000e+00</w:t>
      </w:r>
      <w:proofErr w:type="spellEnd"/>
      <w:r w:rsidRPr="00400DB6">
        <w:rPr>
          <w:rFonts w:ascii="Courier New" w:hAnsi="Courier New" w:cs="Courier New"/>
          <w:sz w:val="24"/>
        </w:rPr>
        <w:t xml:space="preserve"> 1.000e+00 ... 1.997e+03 1.998e+03 1.999e+03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No. of Anchors </w:t>
      </w:r>
      <w:proofErr w:type="gramStart"/>
      <w:r w:rsidRPr="00400DB6">
        <w:rPr>
          <w:rFonts w:ascii="Courier New" w:hAnsi="Courier New" w:cs="Courier New"/>
          <w:sz w:val="24"/>
        </w:rPr>
        <w:t>at  0.</w:t>
      </w:r>
      <w:r>
        <w:rPr>
          <w:rFonts w:ascii="Courier New" w:hAnsi="Courier New" w:cs="Courier New"/>
          <w:sz w:val="24"/>
        </w:rPr>
        <w:t>0</w:t>
      </w:r>
      <w:proofErr w:type="gramEnd"/>
      <w:r>
        <w:rPr>
          <w:rFonts w:ascii="Courier New" w:hAnsi="Courier New" w:cs="Courier New"/>
          <w:sz w:val="24"/>
        </w:rPr>
        <w:t xml:space="preserve">  :  2001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>
        <w:rPr>
          <w:rFonts w:ascii="Courier New" w:hAnsi="Courier New" w:cs="Courier New"/>
          <w:sz w:val="24"/>
        </w:rPr>
        <w:t>for  0.0</w:t>
      </w:r>
      <w:proofErr w:type="gramEnd"/>
      <w:r>
        <w:rPr>
          <w:rFonts w:ascii="Courier New" w:hAnsi="Courier New" w:cs="Courier New"/>
          <w:sz w:val="24"/>
        </w:rPr>
        <w:t xml:space="preserve">  :  19.59736394882202 </w:t>
      </w: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0.0</w:t>
      </w:r>
      <w:proofErr w:type="gramEnd"/>
      <w:r w:rsidRPr="00400DB6">
        <w:rPr>
          <w:rFonts w:ascii="Courier New" w:hAnsi="Courier New" w:cs="Courier New"/>
          <w:sz w:val="24"/>
        </w:rPr>
        <w:t xml:space="preserve">  :  [0.000e+00 </w:t>
      </w:r>
      <w:proofErr w:type="spellStart"/>
      <w:r w:rsidRPr="00400DB6">
        <w:rPr>
          <w:rFonts w:ascii="Courier New" w:hAnsi="Courier New" w:cs="Courier New"/>
          <w:sz w:val="24"/>
        </w:rPr>
        <w:t>0.000e+00</w:t>
      </w:r>
      <w:proofErr w:type="spellEnd"/>
      <w:r w:rsidRPr="00400DB6">
        <w:rPr>
          <w:rFonts w:ascii="Courier New" w:hAnsi="Courier New" w:cs="Courier New"/>
          <w:sz w:val="24"/>
        </w:rPr>
        <w:t xml:space="preserve"> 1.000e+00 ... 1.997e+03 1.998e+03 1.999e+03]</w:t>
      </w: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No. of Anchors </w:t>
      </w:r>
      <w:proofErr w:type="gramStart"/>
      <w:r>
        <w:rPr>
          <w:rFonts w:ascii="Courier New" w:hAnsi="Courier New" w:cs="Courier New"/>
          <w:sz w:val="24"/>
        </w:rPr>
        <w:t>at  0.0</w:t>
      </w:r>
      <w:proofErr w:type="gramEnd"/>
      <w:r>
        <w:rPr>
          <w:rFonts w:ascii="Courier New" w:hAnsi="Courier New" w:cs="Courier New"/>
          <w:sz w:val="24"/>
        </w:rPr>
        <w:t xml:space="preserve">  :  2001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</w:t>
      </w:r>
      <w:r>
        <w:rPr>
          <w:rFonts w:ascii="Courier New" w:hAnsi="Courier New" w:cs="Courier New"/>
          <w:sz w:val="24"/>
        </w:rPr>
        <w:t>or  0.0</w:t>
      </w:r>
      <w:proofErr w:type="gramEnd"/>
      <w:r>
        <w:rPr>
          <w:rFonts w:ascii="Courier New" w:hAnsi="Courier New" w:cs="Courier New"/>
          <w:sz w:val="24"/>
        </w:rPr>
        <w:t xml:space="preserve">  :  19.224189043045044 </w:t>
      </w: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1.4669999999999994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322.  360.  364.  411.  417.  424.  467.  479.  503.  533.  563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 582.  593.  603.  622.  629.  641.  651.  655.  662.  680.  689.  738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 759.  769.  775.  777.  779.  796.  802.  817.  827.  847.  853.  860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 890.  895.  906.  914.  921.  925.  936.  947.  955.  978.  983.  995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020. 1028. 1034. 1047. 1067. 1086. 1106. 1126. 1138. 1151. 1164. 1167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183. 1192. 1216. 1231. 1245. 1352. 1355. 1363. 1378. 1385. 1400. 1412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427. 1432. 1437. 1446. 1457. 1464. 1470. 1487. 1495. 1499. 1511. 1521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533. 1543. 1551. 1565. 1577. 1585. 1605. 1618. 1645. 1661. 1691. 1697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706. 1711. 1724. 1750. 1755. 1762. 1768. 1790. 1802. 1815. 1834. 1898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903. 1910. 1936. 1946. 1956. 1987.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>No. of Anchors</w:t>
      </w:r>
      <w:r>
        <w:rPr>
          <w:rFonts w:ascii="Courier New" w:hAnsi="Courier New" w:cs="Courier New"/>
          <w:sz w:val="24"/>
        </w:rPr>
        <w:t xml:space="preserve"> </w:t>
      </w:r>
      <w:proofErr w:type="gramStart"/>
      <w:r>
        <w:rPr>
          <w:rFonts w:ascii="Courier New" w:hAnsi="Courier New" w:cs="Courier New"/>
          <w:sz w:val="24"/>
        </w:rPr>
        <w:t>at  1.4669999999999994</w:t>
      </w:r>
      <w:proofErr w:type="gramEnd"/>
      <w:r>
        <w:rPr>
          <w:rFonts w:ascii="Courier New" w:hAnsi="Courier New" w:cs="Courier New"/>
          <w:sz w:val="24"/>
        </w:rPr>
        <w:t xml:space="preserve">  :  115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1.4669999999999994</w:t>
      </w:r>
      <w:proofErr w:type="gramEnd"/>
      <w:r w:rsidRPr="00400DB6">
        <w:rPr>
          <w:rFonts w:ascii="Courier New" w:hAnsi="Courier New" w:cs="Courier New"/>
          <w:sz w:val="24"/>
        </w:rPr>
        <w:t xml:space="preserve">  :  1.109687089920044 </w:t>
      </w: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4.176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17.  622.  655.  775.  847.  860.  895.  926.  955.  984. 1028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049. 1164. 1191. 1245. 1355. 1380. 1431. 1464. 1518. 1751. 1792. 1848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No. of Anchors </w:t>
      </w:r>
      <w:proofErr w:type="gramStart"/>
      <w:r w:rsidRPr="00400DB6">
        <w:rPr>
          <w:rFonts w:ascii="Courier New" w:hAnsi="Courier New" w:cs="Courier New"/>
          <w:sz w:val="24"/>
        </w:rPr>
        <w:t>at  4.176</w:t>
      </w:r>
      <w:proofErr w:type="gramEnd"/>
      <w:r w:rsidRPr="00400DB6">
        <w:rPr>
          <w:rFonts w:ascii="Courier New" w:hAnsi="Courier New" w:cs="Courier New"/>
          <w:sz w:val="24"/>
        </w:rPr>
        <w:t xml:space="preserve">  :</w:t>
      </w:r>
      <w:r>
        <w:rPr>
          <w:rFonts w:ascii="Courier New" w:hAnsi="Courier New" w:cs="Courier New"/>
          <w:sz w:val="24"/>
        </w:rPr>
        <w:t xml:space="preserve">  25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4.176</w:t>
      </w:r>
      <w:proofErr w:type="gramEnd"/>
      <w:r w:rsidRPr="00400DB6">
        <w:rPr>
          <w:rFonts w:ascii="Courier New" w:hAnsi="Courier New" w:cs="Courier New"/>
          <w:sz w:val="24"/>
        </w:rPr>
        <w:t xml:space="preserve">  :  0.47199010848999023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5.55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19.  622.  912.  927. 1034. 1164. 1361. 1380. 1464. 1755. 1846.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No. of Anchors </w:t>
      </w:r>
      <w:proofErr w:type="gramStart"/>
      <w:r>
        <w:rPr>
          <w:rFonts w:ascii="Courier New" w:hAnsi="Courier New" w:cs="Courier New"/>
          <w:sz w:val="24"/>
        </w:rPr>
        <w:t>at  5.55</w:t>
      </w:r>
      <w:proofErr w:type="gramEnd"/>
      <w:r>
        <w:rPr>
          <w:rFonts w:ascii="Courier New" w:hAnsi="Courier New" w:cs="Courier New"/>
          <w:sz w:val="24"/>
        </w:rPr>
        <w:t xml:space="preserve">  :  13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5.55</w:t>
      </w:r>
      <w:proofErr w:type="gramEnd"/>
      <w:r w:rsidRPr="00400DB6">
        <w:rPr>
          <w:rFonts w:ascii="Courier New" w:hAnsi="Courier New" w:cs="Courier New"/>
          <w:sz w:val="24"/>
        </w:rPr>
        <w:t xml:space="preserve">  :  0.34000444412231445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6.700000000000001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24.  655.  914. 1034. 1165. 1366. 1464.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>No. of Anch</w:t>
      </w:r>
      <w:r>
        <w:rPr>
          <w:rFonts w:ascii="Courier New" w:hAnsi="Courier New" w:cs="Courier New"/>
          <w:sz w:val="24"/>
        </w:rPr>
        <w:t xml:space="preserve">ors </w:t>
      </w:r>
      <w:proofErr w:type="gramStart"/>
      <w:r>
        <w:rPr>
          <w:rFonts w:ascii="Courier New" w:hAnsi="Courier New" w:cs="Courier New"/>
          <w:sz w:val="24"/>
        </w:rPr>
        <w:t>at  6.700000000000001</w:t>
      </w:r>
      <w:proofErr w:type="gramEnd"/>
      <w:r>
        <w:rPr>
          <w:rFonts w:ascii="Courier New" w:hAnsi="Courier New" w:cs="Courier New"/>
          <w:sz w:val="24"/>
        </w:rPr>
        <w:t xml:space="preserve">  :  9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6.700000000000001</w:t>
      </w:r>
      <w:proofErr w:type="gramEnd"/>
      <w:r w:rsidRPr="00400DB6">
        <w:rPr>
          <w:rFonts w:ascii="Courier New" w:hAnsi="Courier New" w:cs="Courier New"/>
          <w:sz w:val="24"/>
        </w:rPr>
        <w:t xml:space="preserve">  :  0.37627744674682617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7.452999999999999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24. 1037.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No. of Anchors </w:t>
      </w:r>
      <w:proofErr w:type="gramStart"/>
      <w:r w:rsidRPr="00400DB6">
        <w:rPr>
          <w:rFonts w:ascii="Courier New" w:hAnsi="Courier New" w:cs="Courier New"/>
          <w:sz w:val="24"/>
        </w:rPr>
        <w:t>at  7.452999999999999</w:t>
      </w:r>
      <w:proofErr w:type="gramEnd"/>
      <w:r w:rsidRPr="00400DB6">
        <w:rPr>
          <w:rFonts w:ascii="Courier New" w:hAnsi="Courier New" w:cs="Courier New"/>
          <w:sz w:val="24"/>
        </w:rPr>
        <w:t xml:space="preserve">  :  </w:t>
      </w:r>
      <w:r>
        <w:rPr>
          <w:rFonts w:ascii="Courier New" w:hAnsi="Courier New" w:cs="Courier New"/>
          <w:sz w:val="24"/>
        </w:rPr>
        <w:t>4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7.452999999999999</w:t>
      </w:r>
      <w:proofErr w:type="gramEnd"/>
      <w:r w:rsidRPr="00400DB6">
        <w:rPr>
          <w:rFonts w:ascii="Courier New" w:hAnsi="Courier New" w:cs="Courier New"/>
          <w:sz w:val="24"/>
        </w:rPr>
        <w:t xml:space="preserve">  :  0.48000097274780273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8.4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28.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No. of Anchors </w:t>
      </w:r>
      <w:proofErr w:type="gramStart"/>
      <w:r>
        <w:rPr>
          <w:rFonts w:ascii="Courier New" w:hAnsi="Courier New" w:cs="Courier New"/>
          <w:sz w:val="24"/>
        </w:rPr>
        <w:t>at  8.4</w:t>
      </w:r>
      <w:proofErr w:type="gramEnd"/>
      <w:r>
        <w:rPr>
          <w:rFonts w:ascii="Courier New" w:hAnsi="Courier New" w:cs="Courier New"/>
          <w:sz w:val="24"/>
        </w:rPr>
        <w:t xml:space="preserve">  :  3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8.4</w:t>
      </w:r>
      <w:proofErr w:type="gramEnd"/>
      <w:r w:rsidRPr="00400DB6">
        <w:rPr>
          <w:rFonts w:ascii="Courier New" w:hAnsi="Courier New" w:cs="Courier New"/>
          <w:sz w:val="24"/>
        </w:rPr>
        <w:t xml:space="preserve">  :  0.3083760738372803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Anchors </w:t>
      </w:r>
      <w:proofErr w:type="gramStart"/>
      <w:r w:rsidRPr="00400DB6">
        <w:rPr>
          <w:rFonts w:ascii="Courier New" w:hAnsi="Courier New" w:cs="Courier New"/>
          <w:sz w:val="24"/>
        </w:rPr>
        <w:t>at  9.690000000000001</w:t>
      </w:r>
      <w:proofErr w:type="gramEnd"/>
      <w:r w:rsidRPr="00400DB6">
        <w:rPr>
          <w:rFonts w:ascii="Courier New" w:hAnsi="Courier New" w:cs="Courier New"/>
          <w:sz w:val="24"/>
        </w:rPr>
        <w:t xml:space="preserve">  :  [   0.  436. 1999.]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>No. of Anch</w:t>
      </w:r>
      <w:r>
        <w:rPr>
          <w:rFonts w:ascii="Courier New" w:hAnsi="Courier New" w:cs="Courier New"/>
          <w:sz w:val="24"/>
        </w:rPr>
        <w:t xml:space="preserve">ors </w:t>
      </w:r>
      <w:proofErr w:type="gramStart"/>
      <w:r>
        <w:rPr>
          <w:rFonts w:ascii="Courier New" w:hAnsi="Courier New" w:cs="Courier New"/>
          <w:sz w:val="24"/>
        </w:rPr>
        <w:t>at  9.690000000000001</w:t>
      </w:r>
      <w:proofErr w:type="gramEnd"/>
      <w:r>
        <w:rPr>
          <w:rFonts w:ascii="Courier New" w:hAnsi="Courier New" w:cs="Courier New"/>
          <w:sz w:val="24"/>
        </w:rPr>
        <w:t xml:space="preserve">  :  3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ime </w:t>
      </w:r>
      <w:proofErr w:type="gramStart"/>
      <w:r w:rsidRPr="00400DB6">
        <w:rPr>
          <w:rFonts w:ascii="Courier New" w:hAnsi="Courier New" w:cs="Courier New"/>
          <w:sz w:val="24"/>
        </w:rPr>
        <w:t>for  9.690000000000001</w:t>
      </w:r>
      <w:proofErr w:type="gramEnd"/>
      <w:r w:rsidRPr="00400DB6">
        <w:rPr>
          <w:rFonts w:ascii="Courier New" w:hAnsi="Courier New" w:cs="Courier New"/>
          <w:sz w:val="24"/>
        </w:rPr>
        <w:t xml:space="preserve">  :  0.2798802852630615 </w:t>
      </w: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Pr="00400DB6" w:rsidRDefault="00400DB6" w:rsidP="00400DB6">
      <w:pPr>
        <w:pStyle w:val="NoSpacing"/>
        <w:rPr>
          <w:rFonts w:ascii="Courier New" w:hAnsi="Courier New" w:cs="Courier New"/>
          <w:sz w:val="24"/>
        </w:rPr>
      </w:pPr>
    </w:p>
    <w:p w:rsidR="00400DB6" w:rsidRDefault="00400DB6" w:rsidP="00400DB6">
      <w:pPr>
        <w:pStyle w:val="NoSpacing"/>
        <w:rPr>
          <w:rFonts w:ascii="Courier New" w:hAnsi="Courier New" w:cs="Courier New"/>
          <w:sz w:val="24"/>
        </w:rPr>
      </w:pPr>
      <w:r w:rsidRPr="00400DB6">
        <w:rPr>
          <w:rFonts w:ascii="Courier New" w:hAnsi="Courier New" w:cs="Courier New"/>
          <w:sz w:val="24"/>
        </w:rPr>
        <w:t xml:space="preserve">Total </w:t>
      </w:r>
      <w:proofErr w:type="gramStart"/>
      <w:r w:rsidRPr="00400DB6">
        <w:rPr>
          <w:rFonts w:ascii="Courier New" w:hAnsi="Courier New" w:cs="Courier New"/>
          <w:sz w:val="24"/>
        </w:rPr>
        <w:t>Time :</w:t>
      </w:r>
      <w:proofErr w:type="gramEnd"/>
      <w:r w:rsidRPr="00400DB6">
        <w:rPr>
          <w:rFonts w:ascii="Courier New" w:hAnsi="Courier New" w:cs="Courier New"/>
          <w:sz w:val="24"/>
        </w:rPr>
        <w:t xml:space="preserve">  42.19570064544678</w:t>
      </w: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400DB6">
      <w:pPr>
        <w:pStyle w:val="NoSpacing"/>
        <w:rPr>
          <w:rFonts w:ascii="Courier New" w:hAnsi="Courier New" w:cs="Courier New"/>
          <w:sz w:val="24"/>
        </w:rPr>
      </w:pPr>
    </w:p>
    <w:p w:rsidR="00DC68FE" w:rsidRDefault="00DC68FE" w:rsidP="00DC68FE">
      <w:pPr>
        <w:tabs>
          <w:tab w:val="left" w:pos="5631"/>
        </w:tabs>
        <w:jc w:val="center"/>
      </w:pPr>
    </w:p>
    <w:p w:rsidR="00DC68FE" w:rsidRDefault="00DC68F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rFonts w:ascii="Rockwell" w:hAnsi="Rockwell" w:cs="Courier New"/>
          <w:b/>
          <w:sz w:val="44"/>
        </w:rPr>
        <w:t>Without 0 speed</w:t>
      </w:r>
    </w:p>
    <w:p w:rsidR="00DA248E" w:rsidRDefault="00DA248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</w:p>
    <w:p w:rsidR="00DA248E" w:rsidRDefault="00DA248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</w:p>
    <w:p w:rsidR="00DA248E" w:rsidRDefault="00DA248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noProof/>
          <w:lang w:eastAsia="en-IN"/>
        </w:rPr>
        <w:drawing>
          <wp:inline distT="0" distB="0" distL="0" distR="0" wp14:anchorId="7C281E96" wp14:editId="14892E0F">
            <wp:extent cx="5731510" cy="51600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Pr="00DA248E" w:rsidRDefault="00DA248E" w:rsidP="00DA248E">
      <w:pPr>
        <w:pStyle w:val="NoSpacing"/>
        <w:jc w:val="center"/>
        <w:rPr>
          <w:rFonts w:ascii="Rockwell" w:hAnsi="Rockwell" w:cs="Courier New"/>
          <w:b/>
          <w:sz w:val="44"/>
        </w:rPr>
      </w:pPr>
    </w:p>
    <w:p w:rsidR="00DA248E" w:rsidRPr="00DA248E" w:rsidRDefault="00DA248E" w:rsidP="00DA248E">
      <w:r w:rsidRPr="00DA248E">
        <w:t xml:space="preserve">Anchors </w:t>
      </w:r>
      <w:proofErr w:type="gramStart"/>
      <w:r w:rsidRPr="00DA248E">
        <w:t>at  14.23</w:t>
      </w:r>
      <w:proofErr w:type="gramEnd"/>
      <w:r w:rsidRPr="00DA248E">
        <w:t xml:space="preserve">  :  [   0. 1511.]</w:t>
      </w:r>
    </w:p>
    <w:p w:rsidR="00DA248E" w:rsidRPr="00DA248E" w:rsidRDefault="00DA248E" w:rsidP="00DA248E">
      <w:r w:rsidRPr="00DA248E">
        <w:t xml:space="preserve">No. of Anchors </w:t>
      </w:r>
      <w:proofErr w:type="gramStart"/>
      <w:r w:rsidRPr="00DA248E">
        <w:t>at  14.23</w:t>
      </w:r>
      <w:proofErr w:type="gramEnd"/>
      <w:r w:rsidRPr="00DA248E">
        <w:t xml:space="preserve">  :  2</w:t>
      </w:r>
    </w:p>
    <w:p w:rsidR="00DA248E" w:rsidRDefault="00DA248E" w:rsidP="00DA248E">
      <w:r w:rsidRPr="00DA248E">
        <w:t xml:space="preserve">Time </w:t>
      </w:r>
      <w:proofErr w:type="gramStart"/>
      <w:r w:rsidRPr="00DA248E">
        <w:t>for  14.23</w:t>
      </w:r>
      <w:proofErr w:type="gramEnd"/>
      <w:r w:rsidRPr="00DA248E">
        <w:t xml:space="preserve">  :  0.2343747615814209</w:t>
      </w:r>
    </w:p>
    <w:p w:rsidR="00DA248E" w:rsidRDefault="00DA248E" w:rsidP="00DA248E"/>
    <w:p w:rsidR="00DA248E" w:rsidRDefault="00DA248E" w:rsidP="00DA248E"/>
    <w:p w:rsidR="00DA248E" w:rsidRDefault="00DA248E" w:rsidP="00DC68FE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noProof/>
          <w:lang w:eastAsia="en-IN"/>
        </w:rPr>
        <w:drawing>
          <wp:inline distT="0" distB="0" distL="0" distR="0" wp14:anchorId="79D1B734" wp14:editId="69104DF7">
            <wp:extent cx="5731510" cy="51600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Pr="00DA248E" w:rsidRDefault="00DA248E" w:rsidP="00DA248E"/>
    <w:p w:rsidR="00DA248E" w:rsidRPr="00DA248E" w:rsidRDefault="00DA248E" w:rsidP="00DA248E">
      <w:r w:rsidRPr="00DA248E">
        <w:t xml:space="preserve">Anchors </w:t>
      </w:r>
      <w:proofErr w:type="gramStart"/>
      <w:r w:rsidRPr="00DA248E">
        <w:t>at  10.079000000000002</w:t>
      </w:r>
      <w:proofErr w:type="gramEnd"/>
      <w:r w:rsidRPr="00DA248E">
        <w:t xml:space="preserve">  :  [   0. 1511.]</w:t>
      </w:r>
    </w:p>
    <w:p w:rsidR="00DA248E" w:rsidRPr="00DA248E" w:rsidRDefault="00DA248E" w:rsidP="00DA248E">
      <w:r w:rsidRPr="00DA248E">
        <w:t xml:space="preserve">No. of Anchors </w:t>
      </w:r>
      <w:proofErr w:type="gramStart"/>
      <w:r w:rsidRPr="00DA248E">
        <w:t>at  10.079000000000002</w:t>
      </w:r>
      <w:proofErr w:type="gramEnd"/>
      <w:r w:rsidRPr="00DA248E">
        <w:t xml:space="preserve">  :  2</w:t>
      </w:r>
    </w:p>
    <w:p w:rsidR="00DA248E" w:rsidRDefault="00DA248E" w:rsidP="00DA248E">
      <w:r w:rsidRPr="00DA248E">
        <w:t xml:space="preserve">Time </w:t>
      </w:r>
      <w:proofErr w:type="gramStart"/>
      <w:r w:rsidRPr="00DA248E">
        <w:t>for  10.079000000000002</w:t>
      </w:r>
      <w:proofErr w:type="gramEnd"/>
      <w:r w:rsidRPr="00DA248E">
        <w:t xml:space="preserve">  :  0.2343730926513672</w:t>
      </w:r>
    </w:p>
    <w:p w:rsidR="00DA248E" w:rsidRDefault="00DA248E" w:rsidP="00DA248E"/>
    <w:p w:rsidR="00DA248E" w:rsidRDefault="00DA248E" w:rsidP="00DA248E">
      <w:pPr>
        <w:rPr>
          <w:noProof/>
          <w:lang w:eastAsia="en-IN"/>
        </w:rPr>
      </w:pPr>
    </w:p>
    <w:p w:rsidR="00DA248E" w:rsidRDefault="00DA248E" w:rsidP="00DA248E">
      <w:r>
        <w:rPr>
          <w:noProof/>
          <w:lang w:eastAsia="en-IN"/>
        </w:rPr>
        <w:drawing>
          <wp:inline distT="0" distB="0" distL="0" distR="0" wp14:anchorId="4B216752" wp14:editId="27BF8E5A">
            <wp:extent cx="5731510" cy="516001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248E">
        <w:t xml:space="preserve"> </w:t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9.041999999999998</w:t>
      </w:r>
      <w:proofErr w:type="gramEnd"/>
      <w:r>
        <w:t xml:space="preserve">  :  [   0. 1511.]</w:t>
      </w:r>
    </w:p>
    <w:p w:rsidR="00DA248E" w:rsidRDefault="00DA248E" w:rsidP="00DA248E">
      <w:r>
        <w:t xml:space="preserve">No. of Anchors </w:t>
      </w:r>
      <w:proofErr w:type="gramStart"/>
      <w:r>
        <w:t>at  9.041999999999998</w:t>
      </w:r>
      <w:proofErr w:type="gramEnd"/>
      <w:r>
        <w:t xml:space="preserve">  :  2</w:t>
      </w:r>
    </w:p>
    <w:p w:rsidR="00DA248E" w:rsidRDefault="00DA248E" w:rsidP="00DA248E">
      <w:r>
        <w:t xml:space="preserve">Time </w:t>
      </w:r>
      <w:proofErr w:type="gramStart"/>
      <w:r>
        <w:t>for  9.041999999999998</w:t>
      </w:r>
      <w:proofErr w:type="gramEnd"/>
      <w:r>
        <w:t xml:space="preserve">  :  0.2342548370361328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7EC97AC7" wp14:editId="53B405A3">
            <wp:extent cx="5731510" cy="516001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248E">
        <w:t xml:space="preserve"> </w:t>
      </w:r>
    </w:p>
    <w:p w:rsidR="00DA248E" w:rsidRDefault="00DA248E" w:rsidP="00DA248E">
      <w:r>
        <w:t xml:space="preserve">Anchors </w:t>
      </w:r>
      <w:proofErr w:type="gramStart"/>
      <w:r>
        <w:t>at  8.14</w:t>
      </w:r>
      <w:proofErr w:type="gramEnd"/>
      <w:r>
        <w:t xml:space="preserve">  :  [   0. 1511.]</w:t>
      </w:r>
    </w:p>
    <w:p w:rsidR="00DA248E" w:rsidRDefault="00DA248E" w:rsidP="00DA248E">
      <w:r>
        <w:t xml:space="preserve">No. of Anchors </w:t>
      </w:r>
      <w:proofErr w:type="gramStart"/>
      <w:r>
        <w:t>at  8.14</w:t>
      </w:r>
      <w:proofErr w:type="gramEnd"/>
      <w:r>
        <w:t xml:space="preserve">  :  2</w:t>
      </w:r>
    </w:p>
    <w:p w:rsidR="00DA248E" w:rsidRDefault="00DA248E" w:rsidP="00DA248E">
      <w:r>
        <w:t xml:space="preserve">Time </w:t>
      </w:r>
      <w:proofErr w:type="gramStart"/>
      <w:r>
        <w:t>for  8.14</w:t>
      </w:r>
      <w:proofErr w:type="gramEnd"/>
      <w:r>
        <w:t xml:space="preserve">  :  0.23437094688415527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1590B9C9" wp14:editId="1C19DDC4">
            <wp:extent cx="5731510" cy="516001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7.436</w:t>
      </w:r>
      <w:proofErr w:type="gramEnd"/>
      <w:r>
        <w:t xml:space="preserve">  :  [   0.   83.  653. 1511.]</w:t>
      </w:r>
    </w:p>
    <w:p w:rsidR="00DA248E" w:rsidRDefault="00DA248E" w:rsidP="00DA248E">
      <w:r>
        <w:t xml:space="preserve">No. of Anchors </w:t>
      </w:r>
      <w:proofErr w:type="gramStart"/>
      <w:r>
        <w:t>at  7.436</w:t>
      </w:r>
      <w:proofErr w:type="gramEnd"/>
      <w:r>
        <w:t xml:space="preserve">  :  4</w:t>
      </w:r>
    </w:p>
    <w:p w:rsidR="00DA248E" w:rsidRDefault="00DA248E" w:rsidP="00DA248E">
      <w:r>
        <w:t xml:space="preserve">Time </w:t>
      </w:r>
      <w:proofErr w:type="gramStart"/>
      <w:r>
        <w:t>for  7.436</w:t>
      </w:r>
      <w:proofErr w:type="gramEnd"/>
      <w:r>
        <w:t xml:space="preserve">  :  0.2501084804534912</w:t>
      </w:r>
    </w:p>
    <w:p w:rsidR="00DA248E" w:rsidRDefault="00DA248E" w:rsidP="00DA248E"/>
    <w:p w:rsidR="00DA248E" w:rsidRDefault="00DA248E" w:rsidP="00DA248E">
      <w:r>
        <w:tab/>
      </w:r>
      <w:r>
        <w:rPr>
          <w:noProof/>
          <w:lang w:eastAsia="en-IN"/>
        </w:rPr>
        <w:drawing>
          <wp:inline distT="0" distB="0" distL="0" distR="0" wp14:anchorId="7D11636C" wp14:editId="27F05746">
            <wp:extent cx="5731510" cy="5160010"/>
            <wp:effectExtent l="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6.89</w:t>
      </w:r>
      <w:proofErr w:type="gramEnd"/>
      <w:r>
        <w:t xml:space="preserve">  :  [   0.   75.  652. 1511.]</w:t>
      </w:r>
    </w:p>
    <w:p w:rsidR="00DA248E" w:rsidRDefault="00DA248E" w:rsidP="00DA248E">
      <w:r>
        <w:t xml:space="preserve">No. of Anchors </w:t>
      </w:r>
      <w:proofErr w:type="gramStart"/>
      <w:r>
        <w:t>at  6.89</w:t>
      </w:r>
      <w:proofErr w:type="gramEnd"/>
      <w:r>
        <w:t xml:space="preserve">  :  4</w:t>
      </w:r>
    </w:p>
    <w:p w:rsidR="00DA248E" w:rsidRDefault="00DA248E" w:rsidP="00DA248E">
      <w:r>
        <w:t xml:space="preserve">Time </w:t>
      </w:r>
      <w:proofErr w:type="gramStart"/>
      <w:r>
        <w:t>for  6.89</w:t>
      </w:r>
      <w:proofErr w:type="gramEnd"/>
      <w:r>
        <w:t xml:space="preserve">  :  0.2514481544494629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2B272F1C" wp14:editId="60894C89">
            <wp:extent cx="5731510" cy="5160010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6.14</w:t>
      </w:r>
      <w:proofErr w:type="gramEnd"/>
      <w:r>
        <w:t xml:space="preserve">  :  [   0.   71.  269.  536.  650.  781. 1511.]</w:t>
      </w:r>
    </w:p>
    <w:p w:rsidR="00DA248E" w:rsidRDefault="00DA248E" w:rsidP="00DA248E">
      <w:r>
        <w:t xml:space="preserve">No. of Anchors </w:t>
      </w:r>
      <w:proofErr w:type="gramStart"/>
      <w:r>
        <w:t>at  6.14</w:t>
      </w:r>
      <w:proofErr w:type="gramEnd"/>
      <w:r>
        <w:t xml:space="preserve">  :  7</w:t>
      </w:r>
    </w:p>
    <w:p w:rsidR="00DA248E" w:rsidRDefault="00DA248E" w:rsidP="00DA248E">
      <w:r>
        <w:t xml:space="preserve">Time </w:t>
      </w:r>
      <w:proofErr w:type="gramStart"/>
      <w:r>
        <w:t>for  6.14</w:t>
      </w:r>
      <w:proofErr w:type="gramEnd"/>
      <w:r>
        <w:t xml:space="preserve">  :  0.2501223087310791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5B4D2336" wp14:editId="79D2925D">
            <wp:extent cx="5731510" cy="5160010"/>
            <wp:effectExtent l="0" t="0" r="254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5.149</w:t>
      </w:r>
      <w:proofErr w:type="gramEnd"/>
      <w:r>
        <w:t xml:space="preserve">  :  [   0.   70.  269.  534.  548.  650.  780.  903.  917. 1290. 1511.]</w:t>
      </w:r>
    </w:p>
    <w:p w:rsidR="00DA248E" w:rsidRDefault="00DA248E" w:rsidP="00DA248E">
      <w:r>
        <w:t xml:space="preserve">No. of Anchors </w:t>
      </w:r>
      <w:proofErr w:type="gramStart"/>
      <w:r>
        <w:t>at  5.149</w:t>
      </w:r>
      <w:proofErr w:type="gramEnd"/>
      <w:r>
        <w:t xml:space="preserve">  :  11</w:t>
      </w:r>
    </w:p>
    <w:p w:rsidR="00DA248E" w:rsidRDefault="00DA248E" w:rsidP="00DA248E">
      <w:r>
        <w:t xml:space="preserve">Time </w:t>
      </w:r>
      <w:proofErr w:type="gramStart"/>
      <w:r>
        <w:t>for  5.149</w:t>
      </w:r>
      <w:proofErr w:type="gramEnd"/>
      <w:r>
        <w:t xml:space="preserve">  :  0.2866981029510498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3F0A3E44" wp14:editId="32E26BEB">
            <wp:extent cx="5731510" cy="5160010"/>
            <wp:effectExtent l="0" t="0" r="254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248E">
        <w:t xml:space="preserve"> </w:t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4.055999999999999</w:t>
      </w:r>
      <w:proofErr w:type="gramEnd"/>
      <w:r>
        <w:t xml:space="preserve">  :  [   0.   64.  269.  302.  423.  493.  506.  529.  546.  571.  600.  644.</w:t>
      </w:r>
    </w:p>
    <w:p w:rsidR="00DA248E" w:rsidRDefault="00DA248E" w:rsidP="00DA248E">
      <w:r>
        <w:t xml:space="preserve">  665.  780.  806.  858.  892.  917.  968. 1054. 1286. 1347. 1511.]</w:t>
      </w:r>
    </w:p>
    <w:p w:rsidR="00DA248E" w:rsidRDefault="00DA248E" w:rsidP="00DA248E">
      <w:r>
        <w:t xml:space="preserve">No. of Anchors </w:t>
      </w:r>
      <w:proofErr w:type="gramStart"/>
      <w:r>
        <w:t>at  4.055999999999999</w:t>
      </w:r>
      <w:proofErr w:type="gramEnd"/>
      <w:r>
        <w:t xml:space="preserve">  :  23</w:t>
      </w:r>
    </w:p>
    <w:p w:rsidR="00DA248E" w:rsidRDefault="00DA248E" w:rsidP="00DA248E">
      <w:r>
        <w:t xml:space="preserve">Time </w:t>
      </w:r>
      <w:proofErr w:type="gramStart"/>
      <w:r>
        <w:t>for  4.055999999999999</w:t>
      </w:r>
      <w:proofErr w:type="gramEnd"/>
      <w:r>
        <w:t xml:space="preserve">  :  0.374997615814209</w:t>
      </w:r>
    </w:p>
    <w:p w:rsidR="00DA248E" w:rsidRDefault="00DA248E" w:rsidP="00DA248E"/>
    <w:p w:rsidR="00DA248E" w:rsidRDefault="00DA248E" w:rsidP="00DA248E">
      <w:r>
        <w:rPr>
          <w:noProof/>
          <w:lang w:eastAsia="en-IN"/>
        </w:rPr>
        <w:drawing>
          <wp:inline distT="0" distB="0" distL="0" distR="0" wp14:anchorId="643FE768" wp14:editId="5873D4A6">
            <wp:extent cx="5731510" cy="5160010"/>
            <wp:effectExtent l="0" t="0" r="254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248E">
        <w:t xml:space="preserve"> </w:t>
      </w:r>
    </w:p>
    <w:p w:rsidR="00DA248E" w:rsidRDefault="00DA248E" w:rsidP="00DA248E"/>
    <w:p w:rsidR="00DA248E" w:rsidRDefault="00DA248E" w:rsidP="00DA248E">
      <w:r>
        <w:t xml:space="preserve">Anchors </w:t>
      </w:r>
      <w:proofErr w:type="gramStart"/>
      <w:r>
        <w:t>at  1.871</w:t>
      </w:r>
      <w:proofErr w:type="gramEnd"/>
      <w:r>
        <w:t xml:space="preserve">  :  [   0.   64.   76.  114.  151.  184.  210.  237.  250.  269.  278.  299.  310.  332.  388.  415.  423.  443.  464.  475.  493.  500.  506.  515.  528.  543.  548.  557.  570.  594.  599.  611.  642.  650.  663.  683.  702.  723.  762.  780.  799.  819.  831.  846.  860.  890.  900.  915.  922.  938.  956.  968.  974.  995. 1002. 1029. 1036. 1048. 1058. 1069. 1079. 1101. 1112. 1120. 1143. 1157. 1181. 1197. 1226. 1234. 1243. 1259. 1286. 1296. 1302. 1305. 1318. 1327. 1347. 1415. 1448. 1459. 1471. 1500. 1511.]</w:t>
      </w:r>
    </w:p>
    <w:p w:rsidR="00DA248E" w:rsidRDefault="00DA248E" w:rsidP="00DA248E">
      <w:r>
        <w:t xml:space="preserve">No. of Anchors </w:t>
      </w:r>
      <w:proofErr w:type="gramStart"/>
      <w:r>
        <w:t>at  1.871</w:t>
      </w:r>
      <w:proofErr w:type="gramEnd"/>
      <w:r>
        <w:t xml:space="preserve">  :  85</w:t>
      </w:r>
    </w:p>
    <w:p w:rsidR="00DA248E" w:rsidRDefault="00DA248E" w:rsidP="00DA248E">
      <w:r>
        <w:t xml:space="preserve">Time </w:t>
      </w:r>
      <w:proofErr w:type="gramStart"/>
      <w:r>
        <w:t>for  1.871</w:t>
      </w:r>
      <w:proofErr w:type="gramEnd"/>
      <w:r>
        <w:t xml:space="preserve">  :  0.7999491691589355</w:t>
      </w:r>
    </w:p>
    <w:p w:rsidR="00DA248E" w:rsidRDefault="00DA248E" w:rsidP="00DA248E"/>
    <w:p w:rsidR="00DA248E" w:rsidRDefault="00DA248E" w:rsidP="00DA248E"/>
    <w:p w:rsidR="00DA248E" w:rsidRDefault="00DA248E" w:rsidP="00DA248E"/>
    <w:p w:rsidR="00DA248E" w:rsidRDefault="00DA248E" w:rsidP="00DA248E"/>
    <w:p w:rsidR="00DA248E" w:rsidRDefault="00DA248E" w:rsidP="00DA248E"/>
    <w:p w:rsidR="00DA248E" w:rsidRDefault="00DA248E" w:rsidP="00DA248E">
      <w:pPr>
        <w:tabs>
          <w:tab w:val="left" w:pos="5631"/>
        </w:tabs>
        <w:jc w:val="center"/>
      </w:pPr>
    </w:p>
    <w:p w:rsidR="00192188" w:rsidRPr="00192188" w:rsidRDefault="00DA248E" w:rsidP="00192188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rFonts w:ascii="Rockwell" w:hAnsi="Rockwell" w:cs="Courier New"/>
          <w:b/>
          <w:sz w:val="44"/>
        </w:rPr>
        <w:t>Code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proofErr w:type="gramStart"/>
      <w:r w:rsidRPr="00192188">
        <w:rPr>
          <w:rFonts w:ascii="Courier New" w:hAnsi="Courier New" w:cs="Courier New"/>
          <w:sz w:val="26"/>
          <w:szCs w:val="26"/>
        </w:rPr>
        <w:t>start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= 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for 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i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 xml:space="preserve"> in 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np.percentile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d,[0,10,20,30,40,50,60,70,80,90,100]):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s1 = </w:t>
      </w:r>
      <w:proofErr w:type="spellStart"/>
      <w:proofErr w:type="gramStart"/>
      <w:r w:rsidRPr="0019218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</w:t>
      </w:r>
      <w:proofErr w:type="gramEnd"/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s = </w:t>
      </w:r>
      <w:proofErr w:type="spellStart"/>
      <w:proofErr w:type="gramStart"/>
      <w:r w:rsidRPr="00192188">
        <w:rPr>
          <w:rFonts w:ascii="Courier New" w:hAnsi="Courier New" w:cs="Courier New"/>
          <w:sz w:val="26"/>
          <w:szCs w:val="26"/>
        </w:rPr>
        <w:t>SlidingWindowSegmentation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</w:t>
      </w:r>
      <w:proofErr w:type="spellStart"/>
      <w:proofErr w:type="gramEnd"/>
      <w:r w:rsidRPr="00192188">
        <w:rPr>
          <w:rFonts w:ascii="Courier New" w:hAnsi="Courier New" w:cs="Courier New"/>
          <w:sz w:val="26"/>
          <w:szCs w:val="26"/>
        </w:rPr>
        <w:t>f,d,i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)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>"Anchors at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i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," :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s.get_anchor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)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s2 = </w:t>
      </w:r>
      <w:proofErr w:type="spellStart"/>
      <w:proofErr w:type="gramStart"/>
      <w:r w:rsidRPr="0019218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</w:t>
      </w:r>
      <w:proofErr w:type="gramEnd"/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>"No. of Anchors at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i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," :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s.get_anchor_length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)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   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>"Time for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i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," : ",s2-s1,"\n")</w:t>
      </w:r>
    </w:p>
    <w:p w:rsid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proofErr w:type="gramStart"/>
      <w:r w:rsidRPr="00192188">
        <w:rPr>
          <w:rFonts w:ascii="Courier New" w:hAnsi="Courier New" w:cs="Courier New"/>
          <w:sz w:val="26"/>
          <w:szCs w:val="26"/>
        </w:rPr>
        <w:t>print(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>"\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nTotal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 xml:space="preserve"> Time : ",</w:t>
      </w:r>
      <w:proofErr w:type="spellStart"/>
      <w:r w:rsidRPr="00192188">
        <w:rPr>
          <w:rFonts w:ascii="Courier New" w:hAnsi="Courier New" w:cs="Courier New"/>
          <w:sz w:val="26"/>
          <w:szCs w:val="26"/>
        </w:rPr>
        <w:t>time.time</w:t>
      </w:r>
      <w:proofErr w:type="spellEnd"/>
      <w:r w:rsidRPr="00192188">
        <w:rPr>
          <w:rFonts w:ascii="Courier New" w:hAnsi="Courier New" w:cs="Courier New"/>
          <w:sz w:val="26"/>
          <w:szCs w:val="26"/>
        </w:rPr>
        <w:t>()-start)</w:t>
      </w:r>
    </w:p>
    <w:p w:rsid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jc w:val="center"/>
        <w:rPr>
          <w:rFonts w:ascii="Rockwell" w:hAnsi="Rockwell" w:cs="Courier New"/>
          <w:b/>
          <w:sz w:val="44"/>
        </w:rPr>
      </w:pPr>
      <w:r>
        <w:rPr>
          <w:rFonts w:ascii="Rockwell" w:hAnsi="Rockwell" w:cs="Courier New"/>
          <w:b/>
          <w:sz w:val="44"/>
        </w:rPr>
        <w:t>Output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0.15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 3.    9.   12.   14.   16.   18.   24.   27.   32.   35.   37.   41.   43.   53.   56.   58.   60.   62.   64.   66.   68.   70.   73.   75.   78.   80.   83.   88.   98.  111.  113.  116.  118.  121.  124.</w:t>
      </w:r>
      <w:r>
        <w:rPr>
          <w:rFonts w:ascii="Courier New" w:hAnsi="Courier New" w:cs="Courier New"/>
          <w:sz w:val="26"/>
          <w:szCs w:val="26"/>
        </w:rPr>
        <w:t xml:space="preserve"> </w:t>
      </w:r>
      <w:r w:rsidRPr="00192188">
        <w:rPr>
          <w:rFonts w:ascii="Courier New" w:hAnsi="Courier New" w:cs="Courier New"/>
          <w:sz w:val="26"/>
          <w:szCs w:val="26"/>
        </w:rPr>
        <w:t>126.  130.  132.  141.  148.  150.  152.  154.  157.  159.  161.  163.  166.  169.  171.  178.  180.  182.  184.  188.  190.  194.  196.  198.  200.  207.  209.  211.  213.  216.  219.  221.  224.  227.  229.  231.  233.  235.  237.  240.  244.  246.  248.  250.  256.  258.  261.  264.  269.  271.  273.  275.  278.  280.  283.  285.  288.  290.  296.  298.  300.  302.  305.  307.  309.  313.  315.  322.  325.  327.  332.  334.  336.  340.  344.  346.  348.  350.  353.  355.  357.  361.  363.  365.  369.  372.  375.  377.  379.  381.  383.  385.  388.  390.  392.  396.  400.  402.  404.  406.  409.  411.  414.  416.  418.  420.  422.  424.  426.  428.  430.  432.  434.  438.  441.  443.  447.  453.  462.  464.  468.  470.  472.  475.  479.  482.  484.  486.  488.  490.  493.  495.  497.  499.  501.  504.  506.  509.  511.  513.  515.  517.  520.  523.  528.  530.  533.  536.  541.  543.  545.  547.  549.  551.  554.  557.  559.  562.  564.  566.  568.  570.  572.  576.  578.  580.  582.  585.  587.  592.  594.  598.  600.  602.  604.  607.  609.  611.  615.  618.  623.  626.  629.  631.  633.  635.  637.  639.  642.  644.  647.  650.  652.  654.  661.  663.  665.  669.  672.  675.  678.  680.  683.  686.  688.  690.  692.  695.  698.  701.  703.  705.  707.  709.  712.  714.  716.  719.  722.  724.  726.  729.  733.  736.  738.  740.  742.  747.  749.  752.  754.  756.  758.  761.  763.  765.  767.  769.  774.  780.  782.  784.  790.  794.  797.  799.  801.  803.  805.  807.  813.  815.  819.  823.  826.  828.  830.  832.  835.  837.  839.  842.  844.  846.  848.  851.  854.  856.  858.  860.  862.  869.  873.  875.  883.  885.  887.  889.  891.  893.  895.  898.  900.  903.  906.  908.  912.  914.  916.  919.  921.  923.  926.  931.  934.  936.  938.  943.  945.  947.  949.  954.  956.  962.  964.  966.  968.  970.  973.  975.  977.  980.  982.  984.  987.  989.  991.  993.  995.  999. 1002. 1004. 1006. 1008. 1010. 1012. 1014. 1017. 1020. 1022. 1025. 1027. 1029. 1031. 1033. 1035. 1037. 1041. 1044. 1046. 1048. 1051. 1054. 1057. 1062. 1064. 1066. 1068. 1070. 1073. 1075. 1077. 1079. 1081. 1084. 1086. 1089. 1092. 1094. 1096. 1099. 1101. 1107. 1110. 1112. 1115. 1117. 1119. 1121. 1124. 1127. 1129. 1133. 1137. 1139. 1142. 1145. 1147. 1149. 1153. 1156. 1161. 1164. 1166. 1171. 1174. 1176. 1180. 1183. 1185. 1187. 1189. 1192. 1194. 1196. 1199. 1203. 1206. 1208. 1213. 1215. 1219. 1224. 1226. 1229. 1231. 1233. 1236. 1238. 1241. 1243. 1245. 1249. 1251. 1253. 1256. 1258. 1260. 1266. 1268. 1270. 1274. 1277. 1279. 1281. 1283. 1285. 1287. 1290. 1292. 1294. 1296. 1299. 1301. 1305. 1307. 1309. 1313. 1317. 1319. 1321. 1325. 1327. 1329. 1331. 1334. 1336. 1341. 1345. 1347. 1349. 1353. 1357. 1360. 1364. 1366. 1368. 1371. 1378. 1381. 1388. 1393. 1399. 1401. 1404. 1407. 1409. 1411. 1413. 1415. 1418. 1420. 1422. 1425. 1428. 1430. 1435. 1437. 1440. 1442. 1444. 1448. 1453. 1457. 1459. 1461. 1463. 1465. 1467. 1470. 1473. 1477. 1479. 1483. 1485. 1487. 1489. 1491. 1496. 1498. 1500. 1503. 1506. 1509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0.15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541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0.15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4.693488597869873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.871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64.   76.  114.  151.  184.  210.  237.  250.  269.  278.  299.  310.  332.  388.  415.  423.  443.  464.  475.  493.  500.  506.  515.  528.  543.  548.  557.  570.  594.  599.  611.  642.  650.  663.  683.  702.  723.  762.  780.  799.  819.  831.  846.  860.  890.  900.  915.  922.  938.  956.  968.  974.  995. 1002. 1029. 1036. 1048. 1058. 1069. 1079. 1101. 1112. 1120. 1143. 1157. 1181. 1197. 1226. 1234. 1243. 1259. 1286. 1296. 1302. 1305. 1318. 1327. 1347. 1415. 1448. 1459. 1471. 150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.871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85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1.871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7999491691589355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4.05599999999999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64.  269.  302.  423.  493.  506.  529.  546.  571.  600.  644.  665.  780.  806.  858.  892.  917.  968. 1054. 1286. 1347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4.05599999999999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23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4.05599999999999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374997615814209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5.14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70.  269.  534.  548.  650.  780.  903.  917. 129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5.14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11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5.14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866981029510498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6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71.  269.  536.  650.  781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6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7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6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501223087310791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6.8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75.  652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6.8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4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6.89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514481544494629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7.436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  83.  653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7.436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4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7.436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501084804534912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8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8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2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8.14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3437094688415527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9.041999999999998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9.041999999999998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2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9.041999999999998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342548370361328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0.079000000000002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0.079000000000002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2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10.079000000000002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343730926513672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4.23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[   0. 1511.]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No. of Anchors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at  14.23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2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ime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for  14.23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:  0.2343747615814209 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  <w:r w:rsidRPr="00192188">
        <w:rPr>
          <w:rFonts w:ascii="Courier New" w:hAnsi="Courier New" w:cs="Courier New"/>
          <w:sz w:val="26"/>
          <w:szCs w:val="26"/>
        </w:rPr>
        <w:t xml:space="preserve">Total </w:t>
      </w:r>
      <w:proofErr w:type="gramStart"/>
      <w:r w:rsidRPr="00192188">
        <w:rPr>
          <w:rFonts w:ascii="Courier New" w:hAnsi="Courier New" w:cs="Courier New"/>
          <w:sz w:val="26"/>
          <w:szCs w:val="26"/>
        </w:rPr>
        <w:t>Time :</w:t>
      </w:r>
      <w:proofErr w:type="gramEnd"/>
      <w:r w:rsidRPr="00192188">
        <w:rPr>
          <w:rFonts w:ascii="Courier New" w:hAnsi="Courier New" w:cs="Courier New"/>
          <w:sz w:val="26"/>
          <w:szCs w:val="26"/>
        </w:rPr>
        <w:t xml:space="preserve">  7.859811544418335</w:t>
      </w:r>
    </w:p>
    <w:p w:rsidR="00192188" w:rsidRPr="00192188" w:rsidRDefault="00192188" w:rsidP="00192188">
      <w:pPr>
        <w:pStyle w:val="NoSpacing"/>
        <w:rPr>
          <w:rFonts w:ascii="Courier New" w:hAnsi="Courier New" w:cs="Courier New"/>
          <w:sz w:val="26"/>
          <w:szCs w:val="26"/>
        </w:rPr>
      </w:pP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p w:rsidR="00192188" w:rsidRDefault="00192188" w:rsidP="00DA248E">
      <w:pPr>
        <w:pStyle w:val="NoSpacing"/>
        <w:rPr>
          <w:rFonts w:ascii="Courier New" w:hAnsi="Courier New" w:cs="Courier New"/>
          <w:sz w:val="24"/>
          <w:szCs w:val="24"/>
        </w:rPr>
      </w:pP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With 0 m/sec speed</w:t>
      </w: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tbl>
      <w:tblPr>
        <w:tblStyle w:val="TableGrid"/>
        <w:tblW w:w="9228" w:type="dxa"/>
        <w:tblLook w:val="04A0" w:firstRow="1" w:lastRow="0" w:firstColumn="1" w:lastColumn="0" w:noHBand="0" w:noVBand="1"/>
      </w:tblPr>
      <w:tblGrid>
        <w:gridCol w:w="3076"/>
        <w:gridCol w:w="3076"/>
        <w:gridCol w:w="3076"/>
      </w:tblGrid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hreshold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Percentile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No. of Anchors</w:t>
            </w:r>
          </w:p>
        </w:tc>
      </w:tr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.7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0%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9</w:t>
            </w:r>
          </w:p>
        </w:tc>
      </w:tr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.55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0%</w:t>
            </w:r>
          </w:p>
        </w:tc>
        <w:tc>
          <w:tcPr>
            <w:tcW w:w="3076" w:type="dxa"/>
            <w:vAlign w:val="center"/>
          </w:tcPr>
          <w:p w:rsidR="00192188" w:rsidRDefault="00192188" w:rsidP="0019218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3</w:t>
            </w:r>
          </w:p>
        </w:tc>
      </w:tr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4.176</w:t>
            </w:r>
          </w:p>
        </w:tc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40%</w:t>
            </w:r>
          </w:p>
        </w:tc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25</w:t>
            </w:r>
          </w:p>
        </w:tc>
      </w:tr>
    </w:tbl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With</w:t>
      </w:r>
      <w:r>
        <w:rPr>
          <w:rFonts w:ascii="Courier New" w:hAnsi="Courier New" w:cs="Courier New"/>
          <w:sz w:val="24"/>
          <w:szCs w:val="24"/>
        </w:rPr>
        <w:t>out</w:t>
      </w:r>
      <w:r>
        <w:rPr>
          <w:rFonts w:ascii="Courier New" w:hAnsi="Courier New" w:cs="Courier New"/>
          <w:sz w:val="24"/>
          <w:szCs w:val="24"/>
        </w:rPr>
        <w:t xml:space="preserve"> 0 m/sec speed</w:t>
      </w:r>
    </w:p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tbl>
      <w:tblPr>
        <w:tblStyle w:val="TableGrid"/>
        <w:tblW w:w="9228" w:type="dxa"/>
        <w:tblLook w:val="04A0" w:firstRow="1" w:lastRow="0" w:firstColumn="1" w:lastColumn="0" w:noHBand="0" w:noVBand="1"/>
      </w:tblPr>
      <w:tblGrid>
        <w:gridCol w:w="3076"/>
        <w:gridCol w:w="3076"/>
        <w:gridCol w:w="3076"/>
      </w:tblGrid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hreshold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Percentile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No. of Anchors</w:t>
            </w:r>
          </w:p>
        </w:tc>
      </w:tr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.149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0%</w:t>
            </w:r>
          </w:p>
        </w:tc>
        <w:tc>
          <w:tcPr>
            <w:tcW w:w="3076" w:type="dxa"/>
            <w:vAlign w:val="center"/>
          </w:tcPr>
          <w:p w:rsid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1</w:t>
            </w:r>
          </w:p>
        </w:tc>
      </w:tr>
      <w:tr w:rsidR="00192188" w:rsidTr="001120B8">
        <w:trPr>
          <w:trHeight w:val="1189"/>
        </w:trPr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4.056</w:t>
            </w:r>
          </w:p>
        </w:tc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20%</w:t>
            </w:r>
          </w:p>
        </w:tc>
        <w:tc>
          <w:tcPr>
            <w:tcW w:w="3076" w:type="dxa"/>
            <w:vAlign w:val="center"/>
          </w:tcPr>
          <w:p w:rsidR="00192188" w:rsidRPr="00192188" w:rsidRDefault="00192188" w:rsidP="001120B8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  <w:highlight w:val="yellow"/>
              </w:rPr>
            </w:pPr>
            <w:r w:rsidRPr="00192188">
              <w:rPr>
                <w:rFonts w:ascii="Courier New" w:hAnsi="Courier New" w:cs="Courier New"/>
                <w:sz w:val="24"/>
                <w:szCs w:val="24"/>
                <w:highlight w:val="yellow"/>
              </w:rPr>
              <w:t>23</w:t>
            </w:r>
          </w:p>
        </w:tc>
      </w:tr>
    </w:tbl>
    <w:p w:rsidR="00192188" w:rsidRDefault="00192188" w:rsidP="00192188">
      <w:pPr>
        <w:pStyle w:val="NoSpacing"/>
        <w:rPr>
          <w:rFonts w:ascii="Courier New" w:hAnsi="Courier New" w:cs="Courier New"/>
          <w:sz w:val="24"/>
          <w:szCs w:val="24"/>
        </w:rPr>
      </w:pPr>
    </w:p>
    <w:p w:rsidR="00192188" w:rsidRPr="00DA248E" w:rsidRDefault="00192188" w:rsidP="00DA248E">
      <w:pPr>
        <w:pStyle w:val="NoSpacing"/>
        <w:rPr>
          <w:rFonts w:ascii="Courier New" w:hAnsi="Courier New" w:cs="Courier New"/>
          <w:sz w:val="24"/>
          <w:szCs w:val="24"/>
        </w:rPr>
      </w:pPr>
      <w:bookmarkStart w:id="0" w:name="_GoBack"/>
      <w:bookmarkEnd w:id="0"/>
    </w:p>
    <w:sectPr w:rsidR="00192188" w:rsidRPr="00DA248E" w:rsidSect="00400DB6">
      <w:pgSz w:w="11906" w:h="16838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zW0MLE0sDQzMbFQ0lEKTi0uzszPAykwrgUAwaxjAiwAAAA="/>
  </w:docVars>
  <w:rsids>
    <w:rsidRoot w:val="00557264"/>
    <w:rsid w:val="00192188"/>
    <w:rsid w:val="00192856"/>
    <w:rsid w:val="00295216"/>
    <w:rsid w:val="00400DB6"/>
    <w:rsid w:val="00557264"/>
    <w:rsid w:val="005B6A55"/>
    <w:rsid w:val="00885C38"/>
    <w:rsid w:val="008D6764"/>
    <w:rsid w:val="00DA248E"/>
    <w:rsid w:val="00DC68FE"/>
    <w:rsid w:val="00DF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E0967F-92A2-4803-BFE8-B5AC4E15B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0DB6"/>
    <w:pPr>
      <w:spacing w:after="0" w:line="240" w:lineRule="auto"/>
    </w:pPr>
  </w:style>
  <w:style w:type="table" w:styleId="TableGrid">
    <w:name w:val="Table Grid"/>
    <w:basedOn w:val="TableNormal"/>
    <w:uiPriority w:val="39"/>
    <w:rsid w:val="008D6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F9EA6-1E78-4747-89E7-6B70D8545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836</Words>
  <Characters>1047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7</cp:revision>
  <cp:lastPrinted>2019-04-26T16:25:00Z</cp:lastPrinted>
  <dcterms:created xsi:type="dcterms:W3CDTF">2019-04-26T15:12:00Z</dcterms:created>
  <dcterms:modified xsi:type="dcterms:W3CDTF">2019-04-26T16:26:00Z</dcterms:modified>
</cp:coreProperties>
</file>